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5E2C8908" w:rsidP="64B494A0" w:rsidRDefault="5E2C8908" w14:paraId="27674232" w14:textId="15804DC7">
      <w:pPr>
        <w:widowControl w:val="0"/>
        <w:shd w:val="clear" w:color="auto" w:fill="FFFFFE"/>
        <w:spacing w:line="285" w:lineRule="atLeast"/>
        <w:ind w:left="360"/>
        <w:jc w:val="center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4B494A0" w:rsidR="5E2C8908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E08: Programming Exercise</w:t>
      </w:r>
    </w:p>
    <w:p w:rsidR="5E2C8908" w:rsidP="64B494A0" w:rsidRDefault="5E2C8908" w14:paraId="577F6FFB" w14:textId="4ABDE888">
      <w:pPr>
        <w:widowControl w:val="0"/>
        <w:shd w:val="clear" w:color="auto" w:fill="FFFFFE"/>
        <w:spacing w:line="285" w:lineRule="atLeast"/>
        <w:ind w:left="360"/>
        <w:jc w:val="center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4B494A0" w:rsidR="5E2C8908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nstruction</w:t>
      </w:r>
    </w:p>
    <w:p w:rsidR="64B494A0" w:rsidP="64B494A0" w:rsidRDefault="64B494A0" w14:paraId="7495609E" w14:textId="67105737">
      <w:pPr>
        <w:spacing w:after="0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5E2C8908" w:rsidP="64B494A0" w:rsidRDefault="5E2C8908" w14:paraId="0BC3CA3B" w14:textId="64636136">
      <w:pPr>
        <w:spacing w:before="0" w:beforeAutospacing="off" w:after="0" w:afterAutospacing="off" w:line="240" w:lineRule="auto"/>
        <w:ind w:left="0"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4B494A0" w:rsidR="5E2C8908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30"/>
          <w:szCs w:val="30"/>
          <w:lang w:val="en-US"/>
        </w:rPr>
        <w:t xml:space="preserve">Predict Ad Click Conversion through </w:t>
      </w:r>
      <w:r w:rsidRPr="64B494A0" w:rsidR="5E2C8908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30"/>
          <w:szCs w:val="30"/>
          <w:lang w:val="en-US"/>
        </w:rPr>
        <w:t>XGBoost</w:t>
      </w:r>
      <w:r w:rsidRPr="64B494A0" w:rsidR="5E2C8908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30"/>
          <w:szCs w:val="30"/>
          <w:lang w:val="en-US"/>
        </w:rPr>
        <w:t xml:space="preserve"> </w:t>
      </w:r>
    </w:p>
    <w:p w:rsidR="64B494A0" w:rsidP="64B494A0" w:rsidRDefault="64B494A0" w14:paraId="4674D9C3" w14:textId="711AA240">
      <w:pPr>
        <w:spacing w:before="0" w:beforeAutospacing="off" w:after="0" w:afterAutospacing="off" w:line="240" w:lineRule="auto"/>
        <w:ind w:left="0"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2227DD2A" w:rsidP="64B494A0" w:rsidRDefault="2227DD2A" w14:paraId="2DA77624" w14:textId="486BE56A">
      <w:pPr>
        <w:spacing w:after="0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4B494A0" w:rsidR="2227DD2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Closely follow </w:t>
      </w:r>
      <w:hyperlink r:id="Rfb361154b27d486d">
        <w:r w:rsidRPr="64B494A0" w:rsidR="2227DD2A">
          <w:rPr>
            <w:rStyle w:val="a4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noProof w:val="0"/>
            <w:sz w:val="24"/>
            <w:szCs w:val="24"/>
            <w:lang w:val="en-US"/>
          </w:rPr>
          <w:t>ClickFraud_Tracking.ipynb</w:t>
        </w:r>
      </w:hyperlink>
      <w:r w:rsidRPr="64B494A0" w:rsidR="2227DD2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64B494A0" w:rsidR="78B9849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up until `Training` step. You </w:t>
      </w:r>
      <w:r w:rsidRPr="64B494A0" w:rsidR="78B9849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on’t</w:t>
      </w:r>
      <w:r w:rsidRPr="64B494A0" w:rsidR="78B9849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64B494A0" w:rsidR="467C220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need </w:t>
      </w:r>
      <w:r w:rsidRPr="64B494A0" w:rsidR="78B9849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to</w:t>
      </w:r>
      <w:r w:rsidRPr="64B494A0" w:rsidR="1712276D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finish</w:t>
      </w:r>
      <w:r w:rsidRPr="64B494A0" w:rsidR="78B9849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`Plot Feature Importance` and `Inferences` the model</w:t>
      </w:r>
      <w:r w:rsidRPr="64B494A0" w:rsidR="3EB6A21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parts</w:t>
      </w:r>
      <w:r w:rsidRPr="64B494A0" w:rsidR="78B9849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.</w:t>
      </w:r>
    </w:p>
    <w:p w:rsidR="64B494A0" w:rsidP="64B494A0" w:rsidRDefault="64B494A0" w14:paraId="2588A2EF" w14:textId="13E636AF">
      <w:pPr>
        <w:spacing w:after="0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5E2C8908" w:rsidP="64B494A0" w:rsidRDefault="5E2C8908" w14:paraId="39DCA4BD" w14:textId="5AA26820">
      <w:pPr>
        <w:spacing w:after="160" w:line="259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4B494A0" w:rsidR="5E2C8908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Your task for PE10 is to:</w:t>
      </w:r>
    </w:p>
    <w:p w:rsidR="5E2C8908" w:rsidP="64B494A0" w:rsidRDefault="5E2C8908" w14:paraId="6E7573EA" w14:textId="7B698D9B">
      <w:pPr>
        <w:pStyle w:val="a3"/>
        <w:numPr>
          <w:ilvl w:val="0"/>
          <w:numId w:val="8"/>
        </w:numPr>
        <w:spacing w:after="160" w:line="259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4B494A0" w:rsidR="5E2C890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omplete above task</w:t>
      </w:r>
    </w:p>
    <w:p w:rsidR="5E2C8908" w:rsidP="64B494A0" w:rsidRDefault="5E2C8908" w14:paraId="27B4D801" w14:textId="6340D439">
      <w:pPr>
        <w:spacing w:after="0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FF0000"/>
          <w:sz w:val="24"/>
          <w:szCs w:val="24"/>
          <w:lang w:val="en-US"/>
        </w:rPr>
      </w:pPr>
      <w:r w:rsidRPr="64B494A0" w:rsidR="5E2C8908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FF0000"/>
          <w:sz w:val="24"/>
          <w:szCs w:val="24"/>
          <w:lang w:val="en-US"/>
        </w:rPr>
        <w:t>Please make sure you remove all the running resources after finishing the task.</w:t>
      </w:r>
    </w:p>
    <w:p w:rsidR="64B494A0" w:rsidP="64B494A0" w:rsidRDefault="64B494A0" w14:paraId="14D5CE8D" w14:textId="627E769B">
      <w:pPr>
        <w:spacing w:after="0" w:line="240" w:lineRule="auto"/>
        <w:jc w:val="left"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FF0000"/>
          <w:sz w:val="24"/>
          <w:szCs w:val="24"/>
          <w:lang w:val="en-US"/>
        </w:rPr>
      </w:pPr>
    </w:p>
    <w:p w:rsidR="1F352CF2" w:rsidP="64B494A0" w:rsidRDefault="1F352CF2" w14:paraId="624DE551" w14:textId="19DE2DBA">
      <w:pPr>
        <w:spacing w:after="160" w:line="259" w:lineRule="auto"/>
        <w:ind w:lef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4B494A0" w:rsidR="1F352CF2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HINT</w:t>
      </w:r>
      <w:r w:rsidRPr="64B494A0" w:rsidR="1F352CF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:</w:t>
      </w:r>
    </w:p>
    <w:p w:rsidR="1F352CF2" w:rsidP="64B494A0" w:rsidRDefault="1F352CF2" w14:paraId="18555D60" w14:textId="7E6CCCD7">
      <w:pPr>
        <w:pStyle w:val="a3"/>
        <w:numPr>
          <w:ilvl w:val="0"/>
          <w:numId w:val="10"/>
        </w:numPr>
        <w:shd w:val="clear" w:color="auto" w:fill="FFFFFF" w:themeFill="background1"/>
        <w:spacing w:before="220" w:beforeAutospacing="off" w:after="220" w:afterAutospacing="off"/>
        <w:jc w:val="left"/>
        <w:rPr>
          <w:rFonts w:ascii="Malgun Gothic" w:hAnsi="Malgun Gothic" w:eastAsia="Malgun Gothic" w:cs="Malgun Gothic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4B494A0" w:rsidR="1F352CF2">
        <w:rPr>
          <w:rFonts w:ascii="Malgun Gothic" w:hAnsi="Malgun Gothic" w:eastAsia="Malgun Gothic" w:cs="Malgun Gothic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Feel free to follow </w:t>
      </w:r>
      <w:hyperlink r:id="R5a360a2f58704290">
        <w:r w:rsidRPr="64B494A0" w:rsidR="1F352CF2">
          <w:rPr>
            <w:rStyle w:val="a4"/>
            <w:rFonts w:ascii="Malgun Gothic" w:hAnsi="Malgun Gothic" w:eastAsia="Malgun Gothic" w:cs="Malgun Gothic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2"/>
            <w:szCs w:val="22"/>
            <w:lang w:val="en-US"/>
          </w:rPr>
          <w:t>this step-by-step video</w:t>
        </w:r>
      </w:hyperlink>
      <w:r w:rsidRPr="64B494A0" w:rsidR="1F352CF2">
        <w:rPr>
          <w:rFonts w:ascii="Malgun Gothic" w:hAnsi="Malgun Gothic" w:eastAsia="Malgun Gothic" w:cs="Malgun Gothic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to complete this PE</w:t>
      </w:r>
      <w:r>
        <w:br/>
      </w:r>
    </w:p>
    <w:p w:rsidR="5E2C8908" w:rsidP="64B494A0" w:rsidRDefault="5E2C8908" w14:paraId="196CFAFA" w14:textId="489453A3">
      <w:pPr>
        <w:spacing w:beforeAutospacing="on" w:afterAutospacing="on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4B494A0" w:rsidR="5E2C8908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ubmit the items below to the PE submission page:</w:t>
      </w:r>
    </w:p>
    <w:p w:rsidR="5E2C8908" w:rsidP="64B494A0" w:rsidRDefault="5E2C8908" w14:paraId="7BF2E055" w14:textId="12B40255">
      <w:pPr>
        <w:pStyle w:val="a3"/>
        <w:numPr>
          <w:ilvl w:val="0"/>
          <w:numId w:val="9"/>
        </w:numPr>
        <w:spacing w:beforeAutospacing="on" w:afterAutospacing="on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4B494A0" w:rsidR="5E2C890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Please provide screenshots after completing </w:t>
      </w:r>
      <w:r w:rsidRPr="64B494A0" w:rsidR="7CC8DAC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`</w:t>
      </w:r>
      <w:r w:rsidRPr="64B494A0" w:rsidR="13A75A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reprocessing</w:t>
      </w:r>
      <w:r w:rsidRPr="64B494A0" w:rsidR="2481790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`</w:t>
      </w:r>
      <w:r w:rsidRPr="64B494A0" w:rsidR="13A75A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, </w:t>
      </w:r>
      <w:r w:rsidRPr="64B494A0" w:rsidR="7E9572D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`</w:t>
      </w:r>
      <w:r w:rsidRPr="64B494A0" w:rsidR="13A75A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xplore Data</w:t>
      </w:r>
      <w:r w:rsidRPr="64B494A0" w:rsidR="7E9572D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`</w:t>
      </w:r>
      <w:r w:rsidRPr="64B494A0" w:rsidR="13A75A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, </w:t>
      </w:r>
      <w:r w:rsidRPr="64B494A0" w:rsidR="2EB1AB2B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`</w:t>
      </w:r>
      <w:r w:rsidRPr="64B494A0" w:rsidR="13A75A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</w:t>
      </w:r>
      <w:r w:rsidRPr="64B494A0" w:rsidR="13A75A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reate Feature</w:t>
      </w:r>
      <w:r w:rsidRPr="64B494A0" w:rsidR="13A75A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</w:t>
      </w:r>
      <w:r w:rsidRPr="64B494A0" w:rsidR="591A4E8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`</w:t>
      </w:r>
      <w:r w:rsidRPr="64B494A0" w:rsidR="13A75A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, </w:t>
      </w:r>
      <w:r w:rsidRPr="64B494A0" w:rsidR="4ED2520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and </w:t>
      </w:r>
      <w:r w:rsidRPr="64B494A0" w:rsidR="59D4393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`</w:t>
      </w:r>
      <w:r w:rsidRPr="64B494A0" w:rsidR="4ED2520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Training</w:t>
      </w:r>
      <w:r w:rsidRPr="64B494A0" w:rsidR="37DCBBC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`</w:t>
      </w:r>
      <w:r w:rsidRPr="64B494A0" w:rsidR="49BE4E63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steps</w:t>
      </w:r>
      <w:r w:rsidRPr="64B494A0" w:rsidR="4ED2520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.</w:t>
      </w:r>
    </w:p>
    <w:p w:rsidR="5E2C8908" w:rsidP="64B494A0" w:rsidRDefault="5E2C8908" w14:paraId="3D6A3D9E" w14:textId="27212D57">
      <w:pPr>
        <w:pStyle w:val="a3"/>
        <w:numPr>
          <w:ilvl w:val="0"/>
          <w:numId w:val="9"/>
        </w:numPr>
        <w:spacing w:beforeAutospacing="on" w:afterAutospacing="on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4B494A0" w:rsidR="5E2C890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round 100 words of overall feelings completing this PE.</w:t>
      </w:r>
    </w:p>
    <w:p w:rsidR="5E2C8908" w:rsidP="64B494A0" w:rsidRDefault="5E2C8908" w14:paraId="4574F568" w14:textId="7A56D5F7">
      <w:pPr>
        <w:pStyle w:val="a3"/>
        <w:numPr>
          <w:ilvl w:val="1"/>
          <w:numId w:val="9"/>
        </w:numPr>
        <w:spacing w:beforeAutospacing="on" w:afterAutospacing="on" w:line="240" w:lineRule="auto"/>
        <w:jc w:val="left"/>
        <w:rPr>
          <w:rFonts w:ascii="Calibri" w:hAnsi="Calibri" w:eastAsia="Calibri" w:cs="Calibri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4B494A0" w:rsidR="5E2C890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ake sure the PE module number and your name are written on the file name, e.g., "</w:t>
      </w:r>
      <w:r w:rsidRPr="64B494A0" w:rsidR="5E2C8908">
        <w:rPr>
          <w:rFonts w:ascii="Calibri" w:hAnsi="Calibri" w:eastAsia="Calibri" w:cs="Calibri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E</w:t>
      </w:r>
      <w:r w:rsidRPr="64B494A0" w:rsidR="1A580C0F">
        <w:rPr>
          <w:rFonts w:ascii="Calibri" w:hAnsi="Calibri" w:eastAsia="Calibri" w:cs="Calibri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08</w:t>
      </w:r>
      <w:r w:rsidRPr="64B494A0" w:rsidR="5E2C8908">
        <w:rPr>
          <w:rFonts w:ascii="Calibri" w:hAnsi="Calibri" w:eastAsia="Calibri" w:cs="Calibri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_Name.docx").</w:t>
      </w:r>
    </w:p>
    <w:p w:rsidR="64B494A0" w:rsidP="64B494A0" w:rsidRDefault="64B494A0" w14:paraId="0109FF48" w14:textId="4278B105">
      <w:pPr>
        <w:pStyle w:val="a"/>
        <w:spacing w:after="0" w:line="240" w:lineRule="auto"/>
        <w:rPr>
          <w:rFonts w:ascii="Calibri" w:hAnsi="Calibri" w:eastAsia="Calibri" w:cs="Calibri"/>
          <w:sz w:val="24"/>
          <w:szCs w:val="24"/>
        </w:rPr>
      </w:pPr>
    </w:p>
    <w:sectPr w:rsidRPr="005E1061" w:rsidR="001D6456">
      <w:pgSz w:w="11906" w:h="16838" w:orient="portrait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xmlns:wp14="http://schemas.microsoft.com/office/word/2010/wordml" w:rsidR="00A54CFA" w:rsidP="000E05CD" w:rsidRDefault="00A54CFA" w14:paraId="45FB0818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A54CFA" w:rsidP="000E05CD" w:rsidRDefault="00A54CFA" w14:paraId="049F31CB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xmlns:wp14="http://schemas.microsoft.com/office/word/2010/wordml" w:rsidR="00A54CFA" w:rsidP="000E05CD" w:rsidRDefault="00A54CFA" w14:paraId="53128261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A54CFA" w:rsidP="000E05CD" w:rsidRDefault="00A54CFA" w14:paraId="62486C05" wp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xmlns:w="http://schemas.openxmlformats.org/wordprocessingml/2006/main" w:abstractNumId="9">
    <w:nsid w:val="abb580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">
    <w:nsid w:val="3eca5e5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226" w:hanging="40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-"/>
      <w:lvlJc w:val="left"/>
      <w:pPr>
        <w:ind w:left="1626" w:hanging="400"/>
      </w:pPr>
      <w:rPr>
        <w:rFonts w:hint="default" w:ascii="Calibri" w:hAnsi="Calibri"/>
      </w:r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7">
    <w:nsid w:val="6a4f0f11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">
    <w:nsid w:val="6d46b86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">
    <w:nsid w:val="4ce15a7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-"/>
      <w:lvlJc w:val="left"/>
      <w:pPr>
        <w:ind w:left="1440" w:hanging="360"/>
      </w:pPr>
      <w:rPr>
        <w:rFonts w:hint="default" w:ascii="Calibri" w:hAnsi="Calibri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">
    <w:nsid w:val="771d401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">
    <w:nsid w:val="70c1b64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835F3D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hint="default" w:ascii="Garamond" w:hAnsi="Garamond" w:eastAsia="맑은 고딕" w:cs="Times New Roman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hint="default" w:ascii="Wingdings" w:hAnsi="Wingdings"/>
      </w:rPr>
    </w:lvl>
  </w:abstractNum>
  <w:abstractNum w:abstractNumId="2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hint="default" w:ascii="Garamond" w:hAnsi="Garamond" w:eastAsia="맑은 고딕" w:cs="Times New Roman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hint="default" w:ascii="Wingdings" w:hAnsi="Wingdings"/>
      </w:rPr>
    </w:lvl>
  </w:abstractNum>
  <w:num w:numId="10">
    <w:abstractNumId w:val="9"/>
  </w:num>
  <w:num w:numId="9">
    <w:abstractNumId w:val="8"/>
  </w:num>
  <w:num w:numId="8">
    <w:abstractNumId w:val="7"/>
  </w:num>
  <w:num w:numId="7">
    <w:abstractNumId w:val="6"/>
  </w:num>
  <w:num w:numId="6">
    <w:abstractNumId w:val="5"/>
  </w:num>
  <w:num w:numId="5">
    <w:abstractNumId w:val="4"/>
  </w:num>
  <w:num w:numId="4">
    <w:abstractNumId w:val="3"/>
  </w: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 wp14">
  <w:zoom w:percent="110"/>
  <w:bordersDoNotSurroundHeader/>
  <w:bordersDoNotSurroundFooter/>
  <w:trackRevisions w:val="false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qgUARjn8MywAAAA="/>
  </w:docVars>
  <w:rsids>
    <w:rsidRoot w:val="009E1E0A"/>
    <w:rsid w:val="000E05CD"/>
    <w:rsid w:val="001D6456"/>
    <w:rsid w:val="005E1061"/>
    <w:rsid w:val="00631674"/>
    <w:rsid w:val="009E1E0A"/>
    <w:rsid w:val="00A54CFA"/>
    <w:rsid w:val="00FD5709"/>
    <w:rsid w:val="019D273A"/>
    <w:rsid w:val="0E68E31E"/>
    <w:rsid w:val="0FB42EE5"/>
    <w:rsid w:val="13A75A4C"/>
    <w:rsid w:val="13EEA4D0"/>
    <w:rsid w:val="149E9FC4"/>
    <w:rsid w:val="163A7025"/>
    <w:rsid w:val="16ACF450"/>
    <w:rsid w:val="1712276D"/>
    <w:rsid w:val="17D64086"/>
    <w:rsid w:val="1A580C0F"/>
    <w:rsid w:val="1BA0A78A"/>
    <w:rsid w:val="1C90894C"/>
    <w:rsid w:val="1F352CF2"/>
    <w:rsid w:val="2008A935"/>
    <w:rsid w:val="2227DD2A"/>
    <w:rsid w:val="2418C1A6"/>
    <w:rsid w:val="24817905"/>
    <w:rsid w:val="29822B2D"/>
    <w:rsid w:val="2D358DA7"/>
    <w:rsid w:val="2DD6EA83"/>
    <w:rsid w:val="2EB1AB2B"/>
    <w:rsid w:val="31A282F7"/>
    <w:rsid w:val="326DE12C"/>
    <w:rsid w:val="37DCBBCE"/>
    <w:rsid w:val="3EB6A21F"/>
    <w:rsid w:val="428BA656"/>
    <w:rsid w:val="44C64F0D"/>
    <w:rsid w:val="467C2208"/>
    <w:rsid w:val="49BE4E63"/>
    <w:rsid w:val="4ED25207"/>
    <w:rsid w:val="545162EE"/>
    <w:rsid w:val="591A4E88"/>
    <w:rsid w:val="59D43936"/>
    <w:rsid w:val="5E19C4DC"/>
    <w:rsid w:val="5E2C8908"/>
    <w:rsid w:val="5FA15F61"/>
    <w:rsid w:val="64B494A0"/>
    <w:rsid w:val="65157CAA"/>
    <w:rsid w:val="6E651D9E"/>
    <w:rsid w:val="6FCF0EC4"/>
    <w:rsid w:val="73D83717"/>
    <w:rsid w:val="78B98495"/>
    <w:rsid w:val="7B0C0F07"/>
    <w:rsid w:val="7CC8DACE"/>
    <w:rsid w:val="7D466634"/>
    <w:rsid w:val="7E957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830B4E"/>
  <w15:chartTrackingRefBased/>
  <w15:docId w15:val="{9821A0ED-4105-456E-9DC4-AA5FBFCB18F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 wp14">
  <w:docDefaults>
    <w:rPrDefault>
      <w:rPr>
        <w:rFonts w:asciiTheme="minorHAnsi" w:hAnsiTheme="minorHAnsi" w:eastAsiaTheme="minorEastAsia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a" w:default="1">
    <w:name w:val="Normal"/>
    <w:qFormat/>
    <w:rsid w:val="009E1E0A"/>
    <w:pPr>
      <w:jc w:val="left"/>
    </w:pPr>
    <w:rPr>
      <w:kern w:val="0"/>
      <w:sz w:val="22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E1E0A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9E1E0A"/>
    <w:rPr>
      <w:color w:val="0563C1" w:themeColor="hyperlink"/>
      <w:u w:val="single"/>
    </w:rPr>
  </w:style>
  <w:style w:type="paragraph" w:styleId="a5">
    <w:name w:val="header"/>
    <w:basedOn w:val="a"/>
    <w:link w:val="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styleId="Char" w:customStyle="1">
    <w:name w:val="머리글 Char"/>
    <w:basedOn w:val="a0"/>
    <w:link w:val="a5"/>
    <w:uiPriority w:val="99"/>
    <w:rsid w:val="000E05CD"/>
    <w:rPr>
      <w:kern w:val="0"/>
      <w:sz w:val="22"/>
    </w:rPr>
  </w:style>
  <w:style w:type="paragraph" w:styleId="a6">
    <w:name w:val="footer"/>
    <w:basedOn w:val="a"/>
    <w:link w:val="Char0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styleId="Char0" w:customStyle="1">
    <w:name w:val="바닥글 Char"/>
    <w:basedOn w:val="a0"/>
    <w:link w:val="a6"/>
    <w:uiPriority w:val="99"/>
    <w:rsid w:val="000E05CD"/>
    <w:rPr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Relationship Type="http://schemas.openxmlformats.org/officeDocument/2006/relationships/hyperlink" Target="https://github.com/PacktPublishing/Hands-On-Artificial-Intelligence-on-Amazon-Web-Services/blob/master/Chapter12/Code/ClickFraud_Tracking.ipynb" TargetMode="External" Id="Rfb361154b27d486d" /><Relationship Type="http://schemas.openxmlformats.org/officeDocument/2006/relationships/hyperlink" Target="https://cityuseattle.sharepoint.com/teams/AI620ONEmergicTopicsinArtificialIntelligence-Fall2024/_layouts/15/stream.aspx?id=%2Fteams%2FAI620ONEmergicTopicsinArtificialIntelligence%2DFall2024%2FShared%20Documents%2FModule%2008%2FRecordings%2FMeeting%20in%20%5FModule%2008%5F%2D20241117%5F102033%2DMeeting%20Recording%2Emp4&amp;referrer=StreamWebApp%2EWeb&amp;referrerScenario=AddressBarCopied%2Eview%2Efbdf99ee%2D3ae1%2D4bf1%2Daa5d%2Daa44245f0852" TargetMode="External" Id="R5a360a2f58704290" 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계정</dc:creator>
  <keywords/>
  <dc:description/>
  <lastModifiedBy>Hao Mao</lastModifiedBy>
  <revision>7</revision>
  <dcterms:created xsi:type="dcterms:W3CDTF">2022-06-21T13:21:00.0000000Z</dcterms:created>
  <dcterms:modified xsi:type="dcterms:W3CDTF">2024-11-17T17:58:52.4383073Z</dcterms:modified>
</coreProperties>
</file>